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6F1C5" w14:textId="77777777" w:rsidR="00133C78" w:rsidRPr="00133C78" w:rsidRDefault="00133C78" w:rsidP="00133C7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3C78">
        <w:rPr>
          <w:rFonts w:ascii="Times New Roman" w:hAnsi="Times New Roman" w:cs="Times New Roman"/>
          <w:sz w:val="24"/>
          <w:szCs w:val="24"/>
        </w:rPr>
        <w:t>The outline of the course is as follows. Questions are encouraged throughout the course.</w:t>
      </w:r>
    </w:p>
    <w:p w14:paraId="7711B351" w14:textId="77777777" w:rsidR="00BD656B" w:rsidRDefault="00BD656B" w:rsidP="00BD656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cture </w:t>
      </w:r>
    </w:p>
    <w:p w14:paraId="7D192036" w14:textId="77777777" w:rsidR="00BD656B" w:rsidRDefault="00BD656B" w:rsidP="00BD656B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30 minutes) Section I: Background of mediation analysis and moderated mediation analysis</w:t>
      </w:r>
    </w:p>
    <w:p w14:paraId="47F5A623" w14:textId="77777777" w:rsidR="00BD656B" w:rsidRDefault="00BD656B" w:rsidP="00BD656B">
      <w:pPr>
        <w:pStyle w:val="ListParagraph"/>
        <w:numPr>
          <w:ilvl w:val="0"/>
          <w:numId w:val="4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n introduction to mediation analysis and moderated mediation analysis</w:t>
      </w:r>
    </w:p>
    <w:p w14:paraId="35F3638F" w14:textId="77777777" w:rsidR="00BD656B" w:rsidRDefault="00BD656B" w:rsidP="00BD656B">
      <w:pPr>
        <w:pStyle w:val="ListParagraph"/>
        <w:numPr>
          <w:ilvl w:val="0"/>
          <w:numId w:val="4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ata example and its hypothesized moderated mediation mechanism</w:t>
      </w:r>
    </w:p>
    <w:p w14:paraId="553F2C6E" w14:textId="77777777" w:rsidR="00BD656B" w:rsidRDefault="00BD656B" w:rsidP="00BD656B">
      <w:pPr>
        <w:pStyle w:val="ListParagraph"/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Pr="009C04F6">
        <w:rPr>
          <w:rFonts w:ascii="Times New Roman" w:hAnsi="Times New Roman" w:cs="Times New Roman"/>
          <w:color w:val="000000" w:themeColor="text1"/>
          <w:sz w:val="24"/>
          <w:szCs w:val="24"/>
        </w:rPr>
        <w:t>Participants will brainstorm moderated mediatio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xamples in their own research)</w:t>
      </w:r>
    </w:p>
    <w:p w14:paraId="73985CBD" w14:textId="77777777" w:rsidR="00BD656B" w:rsidRDefault="00BD656B" w:rsidP="00BD656B">
      <w:pPr>
        <w:pStyle w:val="ListParagraph"/>
        <w:numPr>
          <w:ilvl w:val="0"/>
          <w:numId w:val="4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e</w:t>
      </w:r>
      <w:r w:rsidRPr="00CF3757">
        <w:rPr>
          <w:rFonts w:ascii="Times New Roman" w:hAnsi="Times New Roman" w:cs="Times New Roman"/>
          <w:color w:val="000000" w:themeColor="text1"/>
          <w:sz w:val="24"/>
          <w:szCs w:val="24"/>
        </w:rPr>
        <w:t>xisting literature 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CF375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rated mediation analysi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limitations</w:t>
      </w:r>
    </w:p>
    <w:p w14:paraId="372AA444" w14:textId="77777777" w:rsidR="00BD656B" w:rsidRPr="00F40566" w:rsidRDefault="00BD656B" w:rsidP="00BD656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(Break: 5 minutes)</w:t>
      </w:r>
    </w:p>
    <w:p w14:paraId="79EC83DD" w14:textId="77777777" w:rsidR="00BD656B" w:rsidRDefault="00BD656B" w:rsidP="00BD656B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1 hour) Section II: Definition, identification, and estimation of causal mediation effects and causal moderated mediation effects under the potential outcomes framework</w:t>
      </w:r>
    </w:p>
    <w:p w14:paraId="018BBA36" w14:textId="77777777" w:rsidR="00BD656B" w:rsidRDefault="00BD656B" w:rsidP="00BD656B">
      <w:pPr>
        <w:pStyle w:val="ListParagraph"/>
        <w:numPr>
          <w:ilvl w:val="0"/>
          <w:numId w:val="5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finition of potential outcomes and causal effects</w:t>
      </w:r>
    </w:p>
    <w:p w14:paraId="68736615" w14:textId="77777777" w:rsidR="00BD656B" w:rsidRDefault="00BD656B" w:rsidP="00BD656B">
      <w:pPr>
        <w:pStyle w:val="ListParagraph"/>
        <w:numPr>
          <w:ilvl w:val="0"/>
          <w:numId w:val="5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dentifying the effects by </w:t>
      </w:r>
      <w:r w:rsidRPr="00B60730">
        <w:rPr>
          <w:rFonts w:ascii="Times New Roman" w:hAnsi="Times New Roman" w:cs="Times New Roman"/>
          <w:color w:val="000000" w:themeColor="text1"/>
          <w:sz w:val="24"/>
          <w:szCs w:val="24"/>
        </w:rPr>
        <w:t>rela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Pr="00B607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unterfactual quantities to observed </w:t>
      </w:r>
      <w:proofErr w:type="gramStart"/>
      <w:r w:rsidRPr="00B60730">
        <w:rPr>
          <w:rFonts w:ascii="Times New Roman" w:hAnsi="Times New Roman" w:cs="Times New Roman"/>
          <w:color w:val="000000" w:themeColor="text1"/>
          <w:sz w:val="24"/>
          <w:szCs w:val="24"/>
        </w:rPr>
        <w:t>data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E2023E0" w14:textId="77777777" w:rsidR="00BD656B" w:rsidRDefault="00BD656B" w:rsidP="00BD656B">
      <w:pPr>
        <w:pStyle w:val="ListParagraph"/>
        <w:numPr>
          <w:ilvl w:val="0"/>
          <w:numId w:val="5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dentification assumptions</w:t>
      </w:r>
    </w:p>
    <w:p w14:paraId="220D0B10" w14:textId="77777777" w:rsidR="00BD656B" w:rsidRPr="0042631D" w:rsidRDefault="00BD656B" w:rsidP="00BD656B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unmeasur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treatment </w:t>
      </w: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founder of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reatment-mediator, treatment-outcome, and mediator-outcome</w:t>
      </w: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ionships</w:t>
      </w:r>
    </w:p>
    <w:p w14:paraId="696E319D" w14:textId="77777777" w:rsidR="00BD656B" w:rsidRPr="009075AB" w:rsidRDefault="00BD656B" w:rsidP="00BD656B">
      <w:pPr>
        <w:pStyle w:val="ListParagraph"/>
        <w:numPr>
          <w:ilvl w:val="0"/>
          <w:numId w:val="1"/>
        </w:numPr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osttreatment</w:t>
      </w: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founder of 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ediator-outcome</w:t>
      </w:r>
      <w:r w:rsidRPr="0042631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lationship</w:t>
      </w:r>
    </w:p>
    <w:p w14:paraId="437234D8" w14:textId="77777777" w:rsidR="00BD656B" w:rsidRDefault="00BD656B" w:rsidP="00BD656B">
      <w:pPr>
        <w:pStyle w:val="ListParagraph"/>
        <w:numPr>
          <w:ilvl w:val="0"/>
          <w:numId w:val="5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stimation</w:t>
      </w:r>
    </w:p>
    <w:p w14:paraId="0F621006" w14:textId="77777777" w:rsidR="00BD656B" w:rsidRDefault="00BD656B" w:rsidP="00BD656B">
      <w:pPr>
        <w:pStyle w:val="ListParagraph"/>
        <w:numPr>
          <w:ilvl w:val="0"/>
          <w:numId w:val="5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visual tools to assess how mediation effects change with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moderators</w:t>
      </w:r>
      <w:proofErr w:type="gramEnd"/>
    </w:p>
    <w:p w14:paraId="400D6995" w14:textId="77777777" w:rsidR="00BD656B" w:rsidRPr="00F40566" w:rsidRDefault="00BD656B" w:rsidP="00BD656B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Break: 5 minutes)</w:t>
      </w:r>
    </w:p>
    <w:p w14:paraId="5D9843D5" w14:textId="77777777" w:rsidR="00BD656B" w:rsidRDefault="00BD656B" w:rsidP="00BD656B">
      <w:pPr>
        <w:pStyle w:val="ListParagraph"/>
        <w:numPr>
          <w:ilvl w:val="0"/>
          <w:numId w:val="3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30 minutes) Section III: sensitivity analysis for assessing how sensitive analysis results are to potential unmeasured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onfounding</w:t>
      </w:r>
      <w:proofErr w:type="gramEnd"/>
    </w:p>
    <w:p w14:paraId="356F1FE4" w14:textId="77777777" w:rsidR="00BD656B" w:rsidRDefault="00BD656B" w:rsidP="00BD656B">
      <w:pPr>
        <w:pStyle w:val="ListParagraph"/>
        <w:numPr>
          <w:ilvl w:val="0"/>
          <w:numId w:val="6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rationale of the sensitivity analysis strategy</w:t>
      </w:r>
    </w:p>
    <w:p w14:paraId="03273BAF" w14:textId="77777777" w:rsidR="00BD656B" w:rsidRDefault="00BD656B" w:rsidP="00BD656B">
      <w:pPr>
        <w:pStyle w:val="ListParagraph"/>
        <w:numPr>
          <w:ilvl w:val="0"/>
          <w:numId w:val="6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visual tools to assess how sensitive results are to unmeasured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onfounding</w:t>
      </w:r>
      <w:proofErr w:type="gramEnd"/>
    </w:p>
    <w:p w14:paraId="1329517D" w14:textId="77777777" w:rsidR="00BD656B" w:rsidRPr="00F40566" w:rsidRDefault="00BD656B" w:rsidP="00BD656B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Break: 5 minutes)</w:t>
      </w:r>
    </w:p>
    <w:p w14:paraId="3327E2A2" w14:textId="77777777" w:rsidR="00BD656B" w:rsidRDefault="00BD656B" w:rsidP="00BD656B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 package </w:t>
      </w:r>
    </w:p>
    <w:p w14:paraId="1C2E3081" w14:textId="77777777" w:rsidR="00BD656B" w:rsidRDefault="00BD656B" w:rsidP="00BD656B">
      <w:pPr>
        <w:pStyle w:val="ListParagraph"/>
        <w:numPr>
          <w:ilvl w:val="0"/>
          <w:numId w:val="7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tion I: estimate causal mediation effects and causal moderated mediatio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effects</w:t>
      </w:r>
      <w:proofErr w:type="gramEnd"/>
    </w:p>
    <w:p w14:paraId="33077B90" w14:textId="77777777" w:rsidR="00BD656B" w:rsidRDefault="00BD656B" w:rsidP="00BD656B">
      <w:pPr>
        <w:pStyle w:val="ListParagraph"/>
        <w:numPr>
          <w:ilvl w:val="0"/>
          <w:numId w:val="8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20 minutes) Illustration</w:t>
      </w:r>
    </w:p>
    <w:p w14:paraId="411C0DB7" w14:textId="77777777" w:rsidR="00BD656B" w:rsidRDefault="00BD656B" w:rsidP="00BD656B">
      <w:pPr>
        <w:pStyle w:val="ListParagraph"/>
        <w:numPr>
          <w:ilvl w:val="0"/>
          <w:numId w:val="8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15 minutes) Hands-on exercise</w:t>
      </w:r>
    </w:p>
    <w:p w14:paraId="6C470D7B" w14:textId="77777777" w:rsidR="00BD656B" w:rsidRDefault="00BD656B" w:rsidP="00BD656B">
      <w:pPr>
        <w:pStyle w:val="ListParagraph"/>
        <w:numPr>
          <w:ilvl w:val="0"/>
          <w:numId w:val="7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ection II: conduct sensitivity analysis</w:t>
      </w:r>
    </w:p>
    <w:p w14:paraId="7CDD0604" w14:textId="77777777" w:rsidR="00BD656B" w:rsidRDefault="00BD656B" w:rsidP="00BD656B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20 minutes) Illustration</w:t>
      </w:r>
    </w:p>
    <w:p w14:paraId="463CBBAB" w14:textId="77777777" w:rsidR="00BD656B" w:rsidRPr="00F40566" w:rsidRDefault="00BD656B" w:rsidP="00BD656B">
      <w:pPr>
        <w:pStyle w:val="ListParagraph"/>
        <w:numPr>
          <w:ilvl w:val="0"/>
          <w:numId w:val="9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15 minutes) Hands-on exercise</w:t>
      </w:r>
    </w:p>
    <w:p w14:paraId="22F85E79" w14:textId="77777777" w:rsidR="00BD656B" w:rsidRDefault="00BD656B" w:rsidP="00BD656B">
      <w:pPr>
        <w:pStyle w:val="ListParagraph"/>
        <w:numPr>
          <w:ilvl w:val="0"/>
          <w:numId w:val="7"/>
        </w:num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ction III: visualize the original analysis results and sensitivity analysis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results</w:t>
      </w:r>
      <w:proofErr w:type="gramEnd"/>
    </w:p>
    <w:p w14:paraId="2D4D0925" w14:textId="77777777" w:rsidR="00BD656B" w:rsidRDefault="00BD656B" w:rsidP="00BD656B">
      <w:pPr>
        <w:pStyle w:val="ListParagraph"/>
        <w:numPr>
          <w:ilvl w:val="0"/>
          <w:numId w:val="10"/>
        </w:numPr>
        <w:tabs>
          <w:tab w:val="left" w:pos="1080"/>
        </w:tabs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20 minutes) Illustration</w:t>
      </w:r>
    </w:p>
    <w:p w14:paraId="7F64AB53" w14:textId="77777777" w:rsidR="00BD656B" w:rsidRPr="003946FB" w:rsidRDefault="00BD656B" w:rsidP="00BD656B">
      <w:pPr>
        <w:pStyle w:val="ListParagraph"/>
        <w:numPr>
          <w:ilvl w:val="0"/>
          <w:numId w:val="10"/>
        </w:numPr>
        <w:ind w:left="108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(15 minutes) Hands-on exercise</w:t>
      </w:r>
    </w:p>
    <w:p w14:paraId="395A8857" w14:textId="77777777" w:rsidR="001A6131" w:rsidRDefault="001A6131"/>
    <w:sectPr w:rsidR="001A6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8D5BB" w14:textId="77777777" w:rsidR="000004B0" w:rsidRDefault="000004B0" w:rsidP="00BD656B">
      <w:pPr>
        <w:spacing w:after="0" w:line="240" w:lineRule="auto"/>
      </w:pPr>
      <w:r>
        <w:separator/>
      </w:r>
    </w:p>
  </w:endnote>
  <w:endnote w:type="continuationSeparator" w:id="0">
    <w:p w14:paraId="2CFA1AE3" w14:textId="77777777" w:rsidR="000004B0" w:rsidRDefault="000004B0" w:rsidP="00BD6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7B633" w14:textId="77777777" w:rsidR="000004B0" w:rsidRDefault="000004B0" w:rsidP="00BD656B">
      <w:pPr>
        <w:spacing w:after="0" w:line="240" w:lineRule="auto"/>
      </w:pPr>
      <w:r>
        <w:separator/>
      </w:r>
    </w:p>
  </w:footnote>
  <w:footnote w:type="continuationSeparator" w:id="0">
    <w:p w14:paraId="4DFF94CC" w14:textId="77777777" w:rsidR="000004B0" w:rsidRDefault="000004B0" w:rsidP="00BD65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33DFF"/>
    <w:multiLevelType w:val="hybridMultilevel"/>
    <w:tmpl w:val="6D327EF8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0761811"/>
    <w:multiLevelType w:val="hybridMultilevel"/>
    <w:tmpl w:val="BB02EF48"/>
    <w:lvl w:ilvl="0" w:tplc="FFFFFFFF">
      <w:start w:val="1"/>
      <w:numFmt w:val="lowerLetter"/>
      <w:lvlText w:val="%1)"/>
      <w:lvlJc w:val="left"/>
      <w:pPr>
        <w:ind w:left="37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4500" w:hanging="360"/>
      </w:pPr>
    </w:lvl>
    <w:lvl w:ilvl="2" w:tplc="FFFFFFFF" w:tentative="1">
      <w:start w:val="1"/>
      <w:numFmt w:val="lowerRoman"/>
      <w:lvlText w:val="%3."/>
      <w:lvlJc w:val="right"/>
      <w:pPr>
        <w:ind w:left="5220" w:hanging="180"/>
      </w:pPr>
    </w:lvl>
    <w:lvl w:ilvl="3" w:tplc="FFFFFFFF" w:tentative="1">
      <w:start w:val="1"/>
      <w:numFmt w:val="decimal"/>
      <w:lvlText w:val="%4."/>
      <w:lvlJc w:val="left"/>
      <w:pPr>
        <w:ind w:left="5940" w:hanging="360"/>
      </w:pPr>
    </w:lvl>
    <w:lvl w:ilvl="4" w:tplc="FFFFFFFF" w:tentative="1">
      <w:start w:val="1"/>
      <w:numFmt w:val="lowerLetter"/>
      <w:lvlText w:val="%5."/>
      <w:lvlJc w:val="left"/>
      <w:pPr>
        <w:ind w:left="6660" w:hanging="360"/>
      </w:pPr>
    </w:lvl>
    <w:lvl w:ilvl="5" w:tplc="FFFFFFFF" w:tentative="1">
      <w:start w:val="1"/>
      <w:numFmt w:val="lowerRoman"/>
      <w:lvlText w:val="%6."/>
      <w:lvlJc w:val="right"/>
      <w:pPr>
        <w:ind w:left="7380" w:hanging="180"/>
      </w:pPr>
    </w:lvl>
    <w:lvl w:ilvl="6" w:tplc="FFFFFFFF" w:tentative="1">
      <w:start w:val="1"/>
      <w:numFmt w:val="decimal"/>
      <w:lvlText w:val="%7."/>
      <w:lvlJc w:val="left"/>
      <w:pPr>
        <w:ind w:left="8100" w:hanging="360"/>
      </w:pPr>
    </w:lvl>
    <w:lvl w:ilvl="7" w:tplc="FFFFFFFF" w:tentative="1">
      <w:start w:val="1"/>
      <w:numFmt w:val="lowerLetter"/>
      <w:lvlText w:val="%8."/>
      <w:lvlJc w:val="left"/>
      <w:pPr>
        <w:ind w:left="8820" w:hanging="360"/>
      </w:pPr>
    </w:lvl>
    <w:lvl w:ilvl="8" w:tplc="FFFFFFFF" w:tentative="1">
      <w:start w:val="1"/>
      <w:numFmt w:val="lowerRoman"/>
      <w:lvlText w:val="%9."/>
      <w:lvlJc w:val="right"/>
      <w:pPr>
        <w:ind w:left="9540" w:hanging="180"/>
      </w:pPr>
    </w:lvl>
  </w:abstractNum>
  <w:abstractNum w:abstractNumId="2" w15:restartNumberingAfterBreak="0">
    <w:nsid w:val="329C56BD"/>
    <w:multiLevelType w:val="hybridMultilevel"/>
    <w:tmpl w:val="EDB608F0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318648F"/>
    <w:multiLevelType w:val="hybridMultilevel"/>
    <w:tmpl w:val="79B2060E"/>
    <w:lvl w:ilvl="0" w:tplc="1908A424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5CD15F7"/>
    <w:multiLevelType w:val="hybridMultilevel"/>
    <w:tmpl w:val="B274B95C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93A0554"/>
    <w:multiLevelType w:val="hybridMultilevel"/>
    <w:tmpl w:val="772A20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982105"/>
    <w:multiLevelType w:val="hybridMultilevel"/>
    <w:tmpl w:val="AC0E10AA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CCF5511"/>
    <w:multiLevelType w:val="hybridMultilevel"/>
    <w:tmpl w:val="B686AF82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2BD5AA6"/>
    <w:multiLevelType w:val="hybridMultilevel"/>
    <w:tmpl w:val="AC0E10AA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6473816"/>
    <w:multiLevelType w:val="hybridMultilevel"/>
    <w:tmpl w:val="12884A48"/>
    <w:lvl w:ilvl="0" w:tplc="FFFFFFFF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0083110">
    <w:abstractNumId w:val="3"/>
  </w:num>
  <w:num w:numId="2" w16cid:durableId="1605381073">
    <w:abstractNumId w:val="5"/>
  </w:num>
  <w:num w:numId="3" w16cid:durableId="891386251">
    <w:abstractNumId w:val="6"/>
  </w:num>
  <w:num w:numId="4" w16cid:durableId="614022178">
    <w:abstractNumId w:val="2"/>
  </w:num>
  <w:num w:numId="5" w16cid:durableId="746733226">
    <w:abstractNumId w:val="1"/>
  </w:num>
  <w:num w:numId="6" w16cid:durableId="1204558059">
    <w:abstractNumId w:val="9"/>
  </w:num>
  <w:num w:numId="7" w16cid:durableId="320276630">
    <w:abstractNumId w:val="8"/>
  </w:num>
  <w:num w:numId="8" w16cid:durableId="503401047">
    <w:abstractNumId w:val="7"/>
  </w:num>
  <w:num w:numId="9" w16cid:durableId="687875134">
    <w:abstractNumId w:val="4"/>
  </w:num>
  <w:num w:numId="10" w16cid:durableId="316112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DI2NDE1tjQzMzdW0lEKTi0uzszPAykwrAUAvFs36SwAAAA="/>
  </w:docVars>
  <w:rsids>
    <w:rsidRoot w:val="002C202C"/>
    <w:rsid w:val="000004B0"/>
    <w:rsid w:val="00133C78"/>
    <w:rsid w:val="001A6131"/>
    <w:rsid w:val="002C202C"/>
    <w:rsid w:val="004F54CC"/>
    <w:rsid w:val="00BD6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31F00F"/>
  <w15:chartTrackingRefBased/>
  <w15:docId w15:val="{CF6CFCAA-B46C-49AD-8C3E-908701AF5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656B"/>
    <w:rPr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656B"/>
    <w:pPr>
      <w:outlineLvl w:val="1"/>
    </w:pPr>
    <w:rPr>
      <w:rFonts w:ascii="Times New Roman" w:hAnsi="Times New Roman" w:cs="Times New Roman"/>
      <w:b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56B"/>
  </w:style>
  <w:style w:type="paragraph" w:styleId="Footer">
    <w:name w:val="footer"/>
    <w:basedOn w:val="Normal"/>
    <w:link w:val="FooterChar"/>
    <w:uiPriority w:val="99"/>
    <w:unhideWhenUsed/>
    <w:rsid w:val="00BD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56B"/>
  </w:style>
  <w:style w:type="character" w:customStyle="1" w:styleId="Heading2Char">
    <w:name w:val="Heading 2 Char"/>
    <w:basedOn w:val="DefaultParagraphFont"/>
    <w:link w:val="Heading2"/>
    <w:uiPriority w:val="9"/>
    <w:rsid w:val="00BD656B"/>
    <w:rPr>
      <w:rFonts w:ascii="Times New Roman" w:hAnsi="Times New Roman" w:cs="Times New Roman"/>
      <w:b/>
      <w:bCs/>
      <w:color w:val="000000" w:themeColor="text1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BD65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8D453DBFAF2E41BE79731FDEB841D2" ma:contentTypeVersion="15" ma:contentTypeDescription="Create a new document." ma:contentTypeScope="" ma:versionID="d8a1513e95c709b1b62755cf3e66500e">
  <xsd:schema xmlns:xsd="http://www.w3.org/2001/XMLSchema" xmlns:xs="http://www.w3.org/2001/XMLSchema" xmlns:p="http://schemas.microsoft.com/office/2006/metadata/properties" xmlns:ns2="6cfac86c-f162-4283-bb3c-f2e9127bcb30" xmlns:ns3="134daeb8-72eb-4c93-9cb3-caa3e30855ce" targetNamespace="http://schemas.microsoft.com/office/2006/metadata/properties" ma:root="true" ma:fieldsID="68d6fe89ad3a6641150d3521d36a9a3a" ns2:_="" ns3:_="">
    <xsd:import namespace="6cfac86c-f162-4283-bb3c-f2e9127bcb30"/>
    <xsd:import namespace="134daeb8-72eb-4c93-9cb3-caa3e30855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fac86c-f162-4283-bb3c-f2e9127bcb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0fb0d58-9cf6-4885-acc2-3d151754db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4daeb8-72eb-4c93-9cb3-caa3e30855c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bbeb1de-4813-4b12-8a65-7792515c9cbf}" ma:internalName="TaxCatchAll" ma:showField="CatchAllData" ma:web="134daeb8-72eb-4c93-9cb3-caa3e30855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DEF14C-4EF6-408D-A6D7-19D49F45767A}"/>
</file>

<file path=customXml/itemProps2.xml><?xml version="1.0" encoding="utf-8"?>
<ds:datastoreItem xmlns:ds="http://schemas.openxmlformats.org/officeDocument/2006/customXml" ds:itemID="{2968C545-AC00-4451-8483-54B263D246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, Xu</dc:creator>
  <cp:keywords/>
  <dc:description/>
  <cp:lastModifiedBy>Qin, Xu</cp:lastModifiedBy>
  <cp:revision>3</cp:revision>
  <dcterms:created xsi:type="dcterms:W3CDTF">2024-05-16T03:05:00Z</dcterms:created>
  <dcterms:modified xsi:type="dcterms:W3CDTF">2024-05-16T03:28:00Z</dcterms:modified>
</cp:coreProperties>
</file>